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Jakarta,</w:t>
      </w:r>
      <w:r>
        <w:t xml:space="preserve"> </w:t>
      </w:r>
      <w:r>
        <w:t xml:space="preserve">Indonesia</w:t>
      </w:r>
    </w:p>
    <w:bookmarkStart w:id="20" w:name="X0b949655deaf8209b2303ab689dadb8ccd698de"/>
    <w:p>
      <w:pPr>
        <w:pStyle w:val="Heading1"/>
      </w:pPr>
      <w:r>
        <w:t xml:space="preserve">Internship Application Letter for Dental Internship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uman Resources Department</w:t>
      </w:r>
      <w:r>
        <w:br/>
      </w:r>
      <w:r>
        <w:rPr>
          <w:bCs/>
          <w:b/>
        </w:rPr>
        <w:t xml:space="preserve">Organization Name:</w:t>
      </w:r>
      <w:r>
        <w:t xml:space="preserve"> </w:t>
      </w:r>
      <w:r>
        <w:t xml:space="preserve">[Clinic/Hospital Name - e.g., Siloam Hospitals Group Jakarta, Cipto Mangunkusumo National General Hospital, or Private Dental Clinic]</w:t>
      </w:r>
      <w:r>
        <w:br/>
      </w:r>
      <w:r>
        <w:rPr>
          <w:bCs/>
          <w:b/>
        </w:rPr>
        <w:t xml:space="preserve">Address:</w:t>
      </w:r>
      <w:r>
        <w:t xml:space="preserve"> </w:t>
      </w:r>
      <w:r>
        <w:t xml:space="preserve">[Full Address in Jakarta]</w:t>
      </w:r>
    </w:p>
    <w:p>
      <w:pPr>
        <w:pStyle w:val="BodyText"/>
      </w:pPr>
      <w:r>
        <w:t xml:space="preserve">Dear Hiring Manager,</w:t>
      </w:r>
    </w:p>
    <w:p>
      <w:pPr>
        <w:pStyle w:val="BodyText"/>
      </w:pPr>
      <w:r>
        <w:t xml:space="preserve">I am writing this Internship Application Letter to express my profound enthusiasm and earnest interest in securing a Dental Internship position at your esteemed institution in Indonesia Jakarta. As a dedicated final-year Dental Student at the Faculty of Dentistry, Universitas Padjadjaran, I have meticulously prepared myself academically and personally to contribute meaningfully to your team while gaining invaluable hands-on experience within Jakarta’s dynamic healthcare landscape. This opportunity represents not merely a professional stepping stone but a vital alignment with my long-term aspiration to serve Indonesia’s diverse population as a compassionate and competent Dentist.</w:t>
      </w:r>
    </w:p>
    <w:p>
      <w:pPr>
        <w:pStyle w:val="BodyText"/>
      </w:pPr>
      <w:r>
        <w:t xml:space="preserve">My academic journey has been rigorously structured around the core principles of modern dentistry, with particular emphasis on areas critically relevant to the Indonesian context. Courses such as Oral Pathology, Pediatric Dentistry, Prosthodontics, and Community Dental Health have equipped me with both theoretical knowledge and practical skills. I have consistently ranked among the top 10% of my cohort (GPA: 3.85/4.0), demonstrating not only intellectual capability but also a deep commitment to excellence in dental care—a standard I recognize is non-negotiable for institutions operating within Indonesia Jakarta’s competitive healthcare sector. Furthermore, I have actively participated in community dental outreach programs across West Java, providing preventive care and oral hygiene education to underserved communities. These experiences instilled in me a profound understanding of the unique oral health challenges faced by Indonesians, from high prevalence rates of dental caries (reported at 58% among adults by the Indonesian Ministry of Health) to barriers in accessing specialized care in urban centers like Jakarta.</w:t>
      </w:r>
    </w:p>
    <w:p>
      <w:pPr>
        <w:pStyle w:val="BodyText"/>
      </w:pPr>
      <w:r>
        <w:t xml:space="preserve">Indonesia Jakarta presents an unparalleled environment for professional growth as a future Dentist. As the capital and largest city with over 10 million inhabitants, Jakarta faces complex dental health demands: rapid urbanization, socioeconomic disparities affecting oral healthcare access, and increasing patient volumes seeking advanced treatments. I am particularly drawn to your institution’s reputation for integrating cutting-edge technology with compassionate patient-centered care—a philosophy I have deeply admired through my academic research on digital dentistry adoption in Indonesian private clinics. Having observed firsthand the operational excellence at leading Jakarta dental facilities during a pre-internship shadowing opportunity at [Mention Specific Clinic/Hospital Name if possible], I am confident that your practice’s commitment to evidence-based methodologies aligns perfectly with my learning objectives. I am eager to contribute to initiatives addressing critical gaps, such as reducing dental anxiety in children or improving post-treatment follow-up systems within Jakarta’s bustling clinical settings.</w:t>
      </w:r>
    </w:p>
    <w:p>
      <w:pPr>
        <w:pStyle w:val="BodyText"/>
      </w:pPr>
      <w:r>
        <w:t xml:space="preserve">This Internship Application Letter is more than a formal submission; it represents my sincere dedication to becoming a culturally competent Dentist who understands the nuances of practicing medicine in Indonesia. I have familiarized myself with Indonesian dental regulations, including the Ministry of Health’s Permenkes No. 18/2021 on Dental Practice Standards, and am prepared to comply fully with all professional protocols during my internship period. Moreover, I possess proficiency in Bahasa Indonesia at a professional level (Level C1), enabling effective communication with patients and colleagues—a necessity for delivering safe, empathetic care in Jakarta’s multilingual environment. My fluency ensures seamless integration into your team without linguistic barriers, allowing me to focus entirely on patient welfare and clinical learning.</w:t>
      </w:r>
    </w:p>
    <w:p>
      <w:pPr>
        <w:pStyle w:val="BodyText"/>
      </w:pPr>
      <w:r>
        <w:t xml:space="preserve">I am especially motivated by the opportunity to learn from practitioners who are actively shaping dental innovation in Indonesia Jakarta. Your institution’s involvement in programs like the Ministry of Health’s "Cek Kesehatan Gigi untuk Seluruh Rakyat" (Dental Check-up for All Citizens) resonates deeply with my values. I am keen to assist in such initiatives, supporting community health efforts while developing skills that transcend clinical procedures—such as health education, ethical decision-making in resource-limited settings, and collaborative teamwork within multidisciplinary healthcare teams. In Jakarta’s fast-paced clinics where patient turnover is high, I aim to master efficiency without compromising care quality: a balance essential for sustainable dental practice in Indonesia.</w:t>
      </w:r>
    </w:p>
    <w:p>
      <w:pPr>
        <w:pStyle w:val="BodyText"/>
      </w:pPr>
      <w:r>
        <w:t xml:space="preserve">My personal attributes further position me to thrive as your Dental Intern. I am highly adaptable, having navigated both rural community health settings and high-volume urban dental centers during my training. During a recent clinical rotation at [Mention Another Clinic/University Hospital], I successfully managed a caseload of 30+ patients daily under supervision, consistently receiving positive feedback for my meticulous attention to detail and patient communication. I am equally committed to professional development—recently completing certifications in Infection Control (based on CDC guidelines adapted for Indonesian standards) and Emergency Dental Management through the Indonesian Dental Association (PERDOI). These qualifications ensure I can contribute immediately while prioritizing safety, a paramount concern in every dental practice within Indonesia Jakarta.</w:t>
      </w:r>
    </w:p>
    <w:p>
      <w:pPr>
        <w:pStyle w:val="BodyText"/>
      </w:pPr>
      <w:r>
        <w:t xml:space="preserve">Indonesia’s healthcare sector is undergoing transformative growth, and I am determined to be part of this evolution as a Dentist who bridges global best practices with local needs. Your institution’s pioneering work in areas like implant dentistry and orthodontic care for Indonesian adolescents particularly inspires me. An internship under your mentorship would provide the practical foundation I need to transition from student to practitioner, ultimately enabling me to serve communities across Jakarta and beyond with integrity, skill, and cultural awareness.</w:t>
      </w:r>
    </w:p>
    <w:p>
      <w:pPr>
        <w:pStyle w:val="BodyText"/>
      </w:pPr>
      <w:r>
        <w:t xml:space="preserve">I have attached my Curriculum Vitae, academic transcripts, and certification documents for your review. I am available for an interview at your earliest convenience and can be reached via email (your.email@example.com) or phone (+62 812 XXXX XXX). Thank you for considering my application as a future Dentist eager to grow within the vibrant healthcare ecosystem of Indonesia Jakarta. I look forward to discussing how my dedication, skills, and passion align with your institution’s mission to advance oral health in our nation.</w:t>
      </w:r>
    </w:p>
    <w:p>
      <w:pPr>
        <w:pStyle w:val="BodyText"/>
      </w:pPr>
      <w:r>
        <w:t xml:space="preserve">Sincerely,</w:t>
      </w:r>
    </w:p>
    <w:p>
      <w:pPr>
        <w:pStyle w:val="BodyText"/>
      </w:pPr>
      <w:r>
        <w:t xml:space="preserve">[Your Full Name]</w:t>
      </w:r>
      <w:r>
        <w:br/>
      </w:r>
      <w:r>
        <w:t xml:space="preserve">Dental Student (Final Year)</w:t>
      </w:r>
      <w:r>
        <w:br/>
      </w:r>
      <w:r>
        <w:t xml:space="preserve">Faculty of Dentistry, Universitas Padjadjaran</w:t>
      </w:r>
      <w:r>
        <w:br/>
      </w:r>
      <w:r>
        <w:t xml:space="preserve">Jakarta, Indone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Jakarta, Indonesia</dc:title>
  <dc:creator/>
  <dc:language>en</dc:language>
  <cp:keywords/>
  <dcterms:created xsi:type="dcterms:W3CDTF">2026-07-23T02:45:37Z</dcterms:created>
  <dcterms:modified xsi:type="dcterms:W3CDTF">2026-07-23T02:45:37Z</dcterms:modified>
</cp:coreProperties>
</file>

<file path=docProps/custom.xml><?xml version="1.0" encoding="utf-8"?>
<Properties xmlns="http://schemas.openxmlformats.org/officeDocument/2006/custom-properties" xmlns:vt="http://schemas.openxmlformats.org/officeDocument/2006/docPropsVTypes"/>
</file>